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FDB3F" w14:textId="77777777" w:rsidR="002E7CEE" w:rsidRDefault="002E7CEE" w:rsidP="002E7CEE">
      <w:pPr>
        <w:pStyle w:val="TableCaption"/>
      </w:pPr>
      <w:r>
        <w:t xml:space="preserve">Table 4: Estimated number of cases prevented, from 2005 until 2015, for each vaccination </w:t>
      </w:r>
      <w:proofErr w:type="spellStart"/>
      <w:r>
        <w:t>programme</w:t>
      </w:r>
      <w:proofErr w:type="spellEnd"/>
      <w:r>
        <w:t xml:space="preserve"> in the study population relevant to that </w:t>
      </w:r>
      <w:proofErr w:type="spellStart"/>
      <w:r>
        <w:t>programme</w:t>
      </w:r>
      <w:proofErr w:type="spellEnd"/>
      <w:r>
        <w:t>, using the best fitting model for each cohort.</w:t>
      </w:r>
    </w:p>
    <w:tbl>
      <w:tblPr>
        <w:tblStyle w:val="PlainTable21"/>
        <w:tblW w:w="5000" w:type="pct"/>
        <w:tblLook w:val="0660" w:firstRow="1" w:lastRow="1" w:firstColumn="0" w:lastColumn="0" w:noHBand="1" w:noVBand="1"/>
      </w:tblPr>
      <w:tblGrid>
        <w:gridCol w:w="3306"/>
        <w:gridCol w:w="1590"/>
        <w:gridCol w:w="2937"/>
        <w:gridCol w:w="1187"/>
      </w:tblGrid>
      <w:tr w:rsidR="002E7CEE" w14:paraId="5DF1F388" w14:textId="77777777" w:rsidTr="00A23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5AAE45" w14:textId="77777777" w:rsidR="002E7CEE" w:rsidRPr="001F4337" w:rsidRDefault="002E7CEE" w:rsidP="00A238C3">
            <w:pPr>
              <w:pStyle w:val="Compact"/>
              <w:rPr>
                <w:b w:val="0"/>
              </w:rPr>
            </w:pPr>
            <w:r w:rsidRPr="001F4337">
              <w:rPr>
                <w:b w:val="0"/>
              </w:rPr>
              <w:t xml:space="preserve">Vaccination </w:t>
            </w:r>
            <w:proofErr w:type="spellStart"/>
            <w:r w:rsidRPr="001F4337">
              <w:rPr>
                <w:b w:val="0"/>
              </w:rPr>
              <w:t>Programme</w:t>
            </w:r>
            <w:proofErr w:type="spellEnd"/>
          </w:p>
        </w:tc>
        <w:tc>
          <w:tcPr>
            <w:tcW w:w="0" w:type="auto"/>
          </w:tcPr>
          <w:p w14:paraId="5FDC5140" w14:textId="77777777" w:rsidR="002E7CEE" w:rsidRPr="001F4337" w:rsidRDefault="002E7CEE" w:rsidP="00A238C3">
            <w:pPr>
              <w:pStyle w:val="Compact"/>
              <w:rPr>
                <w:b w:val="0"/>
              </w:rPr>
            </w:pPr>
            <w:r w:rsidRPr="001F4337">
              <w:rPr>
                <w:b w:val="0"/>
              </w:rPr>
              <w:t>Birth Status</w:t>
            </w:r>
          </w:p>
        </w:tc>
        <w:tc>
          <w:tcPr>
            <w:tcW w:w="0" w:type="auto"/>
          </w:tcPr>
          <w:p w14:paraId="2225E955" w14:textId="77777777" w:rsidR="002E7CEE" w:rsidRPr="001F4337" w:rsidRDefault="002E7CEE" w:rsidP="00A238C3">
            <w:pPr>
              <w:pStyle w:val="Compact"/>
              <w:jc w:val="center"/>
              <w:rPr>
                <w:b w:val="0"/>
              </w:rPr>
            </w:pPr>
            <w:r w:rsidRPr="001F4337">
              <w:rPr>
                <w:b w:val="0"/>
              </w:rPr>
              <w:t>Cases Prevented (95% CI*)</w:t>
            </w:r>
          </w:p>
        </w:tc>
        <w:tc>
          <w:tcPr>
            <w:tcW w:w="658" w:type="pct"/>
          </w:tcPr>
          <w:p w14:paraId="237516A1" w14:textId="77777777" w:rsidR="002E7CEE" w:rsidRPr="001F4337" w:rsidRDefault="002E7CEE" w:rsidP="00A238C3">
            <w:pPr>
              <w:pStyle w:val="Compact"/>
              <w:jc w:val="center"/>
              <w:rPr>
                <w:b w:val="0"/>
              </w:rPr>
            </w:pPr>
            <w:r w:rsidRPr="001F4337">
              <w:rPr>
                <w:b w:val="0"/>
              </w:rPr>
              <w:t>Notified Cases</w:t>
            </w:r>
          </w:p>
        </w:tc>
      </w:tr>
      <w:tr w:rsidR="002E7CEE" w14:paraId="0C43D0C3" w14:textId="77777777" w:rsidTr="00A238C3">
        <w:tc>
          <w:tcPr>
            <w:tcW w:w="0" w:type="auto"/>
          </w:tcPr>
          <w:p w14:paraId="26188877" w14:textId="77777777" w:rsidR="002E7CEE" w:rsidRDefault="002E7CEE" w:rsidP="00A238C3">
            <w:pPr>
              <w:pStyle w:val="Compact"/>
            </w:pPr>
            <w:r>
              <w:t>Universal school-age (14)</w:t>
            </w:r>
          </w:p>
        </w:tc>
        <w:tc>
          <w:tcPr>
            <w:tcW w:w="0" w:type="auto"/>
          </w:tcPr>
          <w:p w14:paraId="163811D4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0010A845" w14:textId="77777777" w:rsidR="002E7CEE" w:rsidRDefault="002E7CEE" w:rsidP="00A238C3">
            <w:pPr>
              <w:pStyle w:val="Compact"/>
              <w:jc w:val="center"/>
            </w:pPr>
            <w:r>
              <w:t>-291 (24, -571)</w:t>
            </w:r>
          </w:p>
        </w:tc>
        <w:tc>
          <w:tcPr>
            <w:tcW w:w="658" w:type="pct"/>
          </w:tcPr>
          <w:p w14:paraId="1A13FFAA" w14:textId="77777777" w:rsidR="002E7CEE" w:rsidRDefault="002E7CEE" w:rsidP="00A238C3">
            <w:pPr>
              <w:pStyle w:val="Compact"/>
              <w:jc w:val="center"/>
            </w:pPr>
            <w:r>
              <w:t>2364</w:t>
            </w:r>
          </w:p>
        </w:tc>
      </w:tr>
      <w:tr w:rsidR="002E7CEE" w14:paraId="2113596D" w14:textId="77777777" w:rsidTr="00A238C3">
        <w:tc>
          <w:tcPr>
            <w:tcW w:w="0" w:type="auto"/>
          </w:tcPr>
          <w:p w14:paraId="20AC8C39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168C1DA7" w14:textId="77777777" w:rsidR="002E7CEE" w:rsidRDefault="002E7CEE" w:rsidP="00A238C3">
            <w:pPr>
              <w:pStyle w:val="Compact"/>
            </w:pPr>
            <w:r>
              <w:t>UK born</w:t>
            </w:r>
          </w:p>
        </w:tc>
        <w:tc>
          <w:tcPr>
            <w:tcW w:w="0" w:type="auto"/>
          </w:tcPr>
          <w:p w14:paraId="185A40C0" w14:textId="77777777" w:rsidR="002E7CEE" w:rsidRDefault="002E7CEE" w:rsidP="00A238C3">
            <w:pPr>
              <w:pStyle w:val="Compact"/>
              <w:jc w:val="center"/>
            </w:pPr>
            <w:r>
              <w:t>76 (188, -26)</w:t>
            </w:r>
          </w:p>
        </w:tc>
        <w:tc>
          <w:tcPr>
            <w:tcW w:w="658" w:type="pct"/>
          </w:tcPr>
          <w:p w14:paraId="5972B840" w14:textId="77777777" w:rsidR="002E7CEE" w:rsidRDefault="002E7CEE" w:rsidP="00A238C3">
            <w:pPr>
              <w:pStyle w:val="Compact"/>
              <w:jc w:val="center"/>
            </w:pPr>
            <w:r>
              <w:t>969</w:t>
            </w:r>
          </w:p>
        </w:tc>
      </w:tr>
      <w:tr w:rsidR="002E7CEE" w14:paraId="3FE3C6AA" w14:textId="77777777" w:rsidTr="00A238C3">
        <w:tc>
          <w:tcPr>
            <w:tcW w:w="0" w:type="auto"/>
          </w:tcPr>
          <w:p w14:paraId="7E5A6CD5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6E0E1718" w14:textId="77777777" w:rsidR="002E7CEE" w:rsidRDefault="002E7CEE" w:rsidP="00A238C3">
            <w:pPr>
              <w:pStyle w:val="Compact"/>
            </w:pPr>
            <w:r>
              <w:t>Non-UK born</w:t>
            </w:r>
          </w:p>
        </w:tc>
        <w:tc>
          <w:tcPr>
            <w:tcW w:w="0" w:type="auto"/>
          </w:tcPr>
          <w:p w14:paraId="2D98ED54" w14:textId="77777777" w:rsidR="002E7CEE" w:rsidRDefault="002E7CEE" w:rsidP="00A238C3">
            <w:pPr>
              <w:pStyle w:val="Compact"/>
              <w:jc w:val="center"/>
            </w:pPr>
            <w:r>
              <w:t>-367 (-165, -546)</w:t>
            </w:r>
          </w:p>
        </w:tc>
        <w:tc>
          <w:tcPr>
            <w:tcW w:w="658" w:type="pct"/>
          </w:tcPr>
          <w:p w14:paraId="5ED581DC" w14:textId="77777777" w:rsidR="002E7CEE" w:rsidRDefault="002E7CEE" w:rsidP="00A238C3">
            <w:pPr>
              <w:pStyle w:val="Compact"/>
              <w:jc w:val="center"/>
            </w:pPr>
            <w:r>
              <w:t>1395</w:t>
            </w:r>
          </w:p>
        </w:tc>
      </w:tr>
      <w:tr w:rsidR="002E7CEE" w14:paraId="3A7352B0" w14:textId="77777777" w:rsidTr="00A238C3">
        <w:tc>
          <w:tcPr>
            <w:tcW w:w="0" w:type="auto"/>
          </w:tcPr>
          <w:p w14:paraId="20493742" w14:textId="77777777" w:rsidR="002E7CEE" w:rsidRDefault="002E7CEE" w:rsidP="00A238C3">
            <w:pPr>
              <w:pStyle w:val="Compact"/>
            </w:pPr>
            <w:r>
              <w:t>Targeted high-risk neonates (0)</w:t>
            </w:r>
          </w:p>
        </w:tc>
        <w:tc>
          <w:tcPr>
            <w:tcW w:w="0" w:type="auto"/>
          </w:tcPr>
          <w:p w14:paraId="33D9AE1A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40F8EE17" w14:textId="77777777" w:rsidR="002E7CEE" w:rsidRDefault="002E7CEE" w:rsidP="00A238C3">
            <w:pPr>
              <w:pStyle w:val="Compact"/>
              <w:jc w:val="center"/>
            </w:pPr>
            <w:r>
              <w:t>94 (-81, 310)</w:t>
            </w:r>
          </w:p>
        </w:tc>
        <w:tc>
          <w:tcPr>
            <w:tcW w:w="658" w:type="pct"/>
          </w:tcPr>
          <w:p w14:paraId="28D2CF9C" w14:textId="77777777" w:rsidR="002E7CEE" w:rsidRDefault="002E7CEE" w:rsidP="00A238C3">
            <w:pPr>
              <w:pStyle w:val="Compact"/>
              <w:jc w:val="center"/>
            </w:pPr>
            <w:r>
              <w:t>906</w:t>
            </w:r>
          </w:p>
        </w:tc>
      </w:tr>
      <w:tr w:rsidR="002E7CEE" w14:paraId="1FF6449D" w14:textId="77777777" w:rsidTr="00A238C3">
        <w:tc>
          <w:tcPr>
            <w:tcW w:w="0" w:type="auto"/>
          </w:tcPr>
          <w:p w14:paraId="7537FA8F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7F942ADE" w14:textId="77777777" w:rsidR="002E7CEE" w:rsidRDefault="002E7CEE" w:rsidP="00A238C3">
            <w:pPr>
              <w:pStyle w:val="Compact"/>
            </w:pPr>
            <w:r>
              <w:t>UK born</w:t>
            </w:r>
          </w:p>
        </w:tc>
        <w:tc>
          <w:tcPr>
            <w:tcW w:w="0" w:type="auto"/>
          </w:tcPr>
          <w:p w14:paraId="723D8EA4" w14:textId="77777777" w:rsidR="002E7CEE" w:rsidRDefault="002E7CEE" w:rsidP="00A238C3">
            <w:pPr>
              <w:pStyle w:val="Compact"/>
              <w:jc w:val="center"/>
            </w:pPr>
            <w:r>
              <w:t>30 (-95, 173)</w:t>
            </w:r>
          </w:p>
        </w:tc>
        <w:tc>
          <w:tcPr>
            <w:tcW w:w="658" w:type="pct"/>
          </w:tcPr>
          <w:p w14:paraId="3E961D7E" w14:textId="77777777" w:rsidR="002E7CEE" w:rsidRDefault="002E7CEE" w:rsidP="00A238C3">
            <w:pPr>
              <w:pStyle w:val="Compact"/>
              <w:jc w:val="center"/>
            </w:pPr>
            <w:r>
              <w:t>800</w:t>
            </w:r>
          </w:p>
        </w:tc>
      </w:tr>
      <w:tr w:rsidR="002E7CEE" w14:paraId="4E72D1D1" w14:textId="77777777" w:rsidTr="00A238C3">
        <w:tc>
          <w:tcPr>
            <w:tcW w:w="0" w:type="auto"/>
          </w:tcPr>
          <w:p w14:paraId="45B30CB5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00FB5526" w14:textId="77777777" w:rsidR="002E7CEE" w:rsidRDefault="002E7CEE" w:rsidP="00A238C3">
            <w:pPr>
              <w:pStyle w:val="Compact"/>
            </w:pPr>
            <w:r>
              <w:t>Non-UK born</w:t>
            </w:r>
          </w:p>
        </w:tc>
        <w:tc>
          <w:tcPr>
            <w:tcW w:w="0" w:type="auto"/>
          </w:tcPr>
          <w:p w14:paraId="44FE3AAB" w14:textId="77777777" w:rsidR="002E7CEE" w:rsidRDefault="002E7CEE" w:rsidP="00A238C3">
            <w:pPr>
              <w:pStyle w:val="Compact"/>
              <w:jc w:val="center"/>
            </w:pPr>
            <w:r>
              <w:t>65 (14, 137)</w:t>
            </w:r>
          </w:p>
        </w:tc>
        <w:tc>
          <w:tcPr>
            <w:tcW w:w="658" w:type="pct"/>
          </w:tcPr>
          <w:p w14:paraId="681D7DDF" w14:textId="77777777" w:rsidR="002E7CEE" w:rsidRDefault="002E7CEE" w:rsidP="00A238C3">
            <w:pPr>
              <w:pStyle w:val="Compact"/>
              <w:jc w:val="center"/>
            </w:pPr>
            <w:r>
              <w:t>106</w:t>
            </w:r>
          </w:p>
        </w:tc>
      </w:tr>
      <w:tr w:rsidR="002E7CEE" w14:paraId="791C72EA" w14:textId="77777777" w:rsidTr="00A238C3">
        <w:tc>
          <w:tcPr>
            <w:tcW w:w="0" w:type="auto"/>
          </w:tcPr>
          <w:p w14:paraId="25E817CB" w14:textId="77777777" w:rsidR="002E7CEE" w:rsidRDefault="002E7CEE" w:rsidP="00A238C3">
            <w:pPr>
              <w:pStyle w:val="Compact"/>
            </w:pPr>
            <w:r>
              <w:t>Change in Policy†</w:t>
            </w:r>
          </w:p>
        </w:tc>
        <w:tc>
          <w:tcPr>
            <w:tcW w:w="0" w:type="auto"/>
          </w:tcPr>
          <w:p w14:paraId="53E58A8E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28015230" w14:textId="77777777" w:rsidR="002E7CEE" w:rsidRDefault="002E7CEE" w:rsidP="00A238C3">
            <w:pPr>
              <w:pStyle w:val="Compact"/>
              <w:jc w:val="center"/>
            </w:pPr>
            <w:r>
              <w:t>385 (-105, 881)</w:t>
            </w:r>
          </w:p>
        </w:tc>
        <w:tc>
          <w:tcPr>
            <w:tcW w:w="658" w:type="pct"/>
          </w:tcPr>
          <w:p w14:paraId="55BAC4CB" w14:textId="77777777" w:rsidR="002E7CEE" w:rsidRDefault="002E7CEE" w:rsidP="00A238C3">
            <w:pPr>
              <w:pStyle w:val="Compact"/>
              <w:jc w:val="center"/>
            </w:pPr>
            <w:r>
              <w:t>3270</w:t>
            </w:r>
          </w:p>
        </w:tc>
      </w:tr>
      <w:tr w:rsidR="002E7CEE" w14:paraId="77B5BA66" w14:textId="77777777" w:rsidTr="00A238C3">
        <w:tc>
          <w:tcPr>
            <w:tcW w:w="0" w:type="auto"/>
          </w:tcPr>
          <w:p w14:paraId="53716CAC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4162F174" w14:textId="77777777" w:rsidR="002E7CEE" w:rsidRDefault="002E7CEE" w:rsidP="00A238C3">
            <w:pPr>
              <w:pStyle w:val="Compact"/>
            </w:pPr>
            <w:r>
              <w:t>UK born</w:t>
            </w:r>
          </w:p>
        </w:tc>
        <w:tc>
          <w:tcPr>
            <w:tcW w:w="0" w:type="auto"/>
          </w:tcPr>
          <w:p w14:paraId="0BD5C95C" w14:textId="77777777" w:rsidR="002E7CEE" w:rsidRDefault="002E7CEE" w:rsidP="00A238C3">
            <w:pPr>
              <w:pStyle w:val="Compact"/>
              <w:jc w:val="center"/>
            </w:pPr>
            <w:r>
              <w:t>-46 (-284, 199)</w:t>
            </w:r>
          </w:p>
        </w:tc>
        <w:tc>
          <w:tcPr>
            <w:tcW w:w="658" w:type="pct"/>
          </w:tcPr>
          <w:p w14:paraId="239A7636" w14:textId="77777777" w:rsidR="002E7CEE" w:rsidRDefault="002E7CEE" w:rsidP="00A238C3">
            <w:pPr>
              <w:pStyle w:val="Compact"/>
              <w:jc w:val="center"/>
            </w:pPr>
            <w:r>
              <w:t>1769</w:t>
            </w:r>
          </w:p>
        </w:tc>
      </w:tr>
      <w:tr w:rsidR="002E7CEE" w14:paraId="7699CFD0" w14:textId="77777777" w:rsidTr="00A238C3">
        <w:tc>
          <w:tcPr>
            <w:tcW w:w="0" w:type="auto"/>
          </w:tcPr>
          <w:p w14:paraId="11BCD185" w14:textId="77777777" w:rsidR="002E7CEE" w:rsidRDefault="002E7CEE" w:rsidP="00A238C3">
            <w:pPr>
              <w:pStyle w:val="Compact"/>
            </w:pPr>
          </w:p>
        </w:tc>
        <w:tc>
          <w:tcPr>
            <w:tcW w:w="0" w:type="auto"/>
          </w:tcPr>
          <w:p w14:paraId="13BE958A" w14:textId="77777777" w:rsidR="002E7CEE" w:rsidRDefault="002E7CEE" w:rsidP="00A238C3">
            <w:pPr>
              <w:pStyle w:val="Compact"/>
            </w:pPr>
            <w:r>
              <w:t>Non-UK born</w:t>
            </w:r>
          </w:p>
        </w:tc>
        <w:tc>
          <w:tcPr>
            <w:tcW w:w="0" w:type="auto"/>
          </w:tcPr>
          <w:p w14:paraId="117B87C8" w14:textId="77777777" w:rsidR="002E7CEE" w:rsidRDefault="002E7CEE" w:rsidP="00A238C3">
            <w:pPr>
              <w:pStyle w:val="Compact"/>
              <w:jc w:val="center"/>
            </w:pPr>
            <w:r>
              <w:t>431 (179, 682)</w:t>
            </w:r>
          </w:p>
        </w:tc>
        <w:tc>
          <w:tcPr>
            <w:tcW w:w="658" w:type="pct"/>
          </w:tcPr>
          <w:p w14:paraId="4B14C36B" w14:textId="77777777" w:rsidR="002E7CEE" w:rsidRDefault="002E7CEE" w:rsidP="00A238C3">
            <w:pPr>
              <w:pStyle w:val="Compact"/>
              <w:jc w:val="center"/>
            </w:pPr>
            <w:r>
              <w:t>1501</w:t>
            </w:r>
          </w:p>
        </w:tc>
      </w:tr>
      <w:tr w:rsidR="002E7CEE" w14:paraId="263957D8" w14:textId="77777777" w:rsidTr="00A238C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5000" w:type="pct"/>
            <w:gridSpan w:val="4"/>
          </w:tcPr>
          <w:p w14:paraId="05C646A4" w14:textId="77777777" w:rsidR="002E7CEE" w:rsidRDefault="002E7CEE" w:rsidP="00A238C3">
            <w:pPr>
              <w:pStyle w:val="Compact"/>
              <w:rPr>
                <w:bCs w:val="0"/>
              </w:rPr>
            </w:pPr>
            <w:r w:rsidRPr="001F4337">
              <w:rPr>
                <w:b w:val="0"/>
              </w:rPr>
              <w:t>*95% CI: 95% Credible Interval,</w:t>
            </w:r>
          </w:p>
          <w:p w14:paraId="2290C098" w14:textId="77777777" w:rsidR="002E7CEE" w:rsidRPr="001F4337" w:rsidRDefault="002E7CEE" w:rsidP="00A238C3">
            <w:pPr>
              <w:pStyle w:val="Compact"/>
              <w:rPr>
                <w:b w:val="0"/>
              </w:rPr>
            </w:pPr>
            <w:r w:rsidRPr="001F4337">
              <w:rPr>
                <w:b w:val="0"/>
              </w:rPr>
              <w:t xml:space="preserve"> † Estimated total number of cases prevented due to the change in vaccination policy in 2005</w:t>
            </w:r>
          </w:p>
        </w:tc>
      </w:tr>
    </w:tbl>
    <w:p w14:paraId="0F0E1740" w14:textId="77777777" w:rsidR="007F40B9" w:rsidRDefault="002E7CEE">
      <w:bookmarkStart w:id="0" w:name="_GoBack"/>
      <w:bookmarkEnd w:id="0"/>
    </w:p>
    <w:sectPr w:rsidR="007F40B9" w:rsidSect="004F4783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7CEE"/>
    <w:rsid w:val="002E7CEE"/>
    <w:rsid w:val="004F4783"/>
    <w:rsid w:val="005D082B"/>
    <w:rsid w:val="00737012"/>
    <w:rsid w:val="00BB6A8C"/>
    <w:rsid w:val="00C6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6560F3"/>
  <w14:defaultImageDpi w14:val="32767"/>
  <w15:chartTrackingRefBased/>
  <w15:docId w15:val="{F2212C35-2D83-3B48-81F1-807984150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7CEE"/>
    <w:pPr>
      <w:spacing w:after="160" w:line="48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2E7CEE"/>
    <w:pPr>
      <w:spacing w:before="36" w:after="36"/>
    </w:pPr>
    <w:rPr>
      <w:rFonts w:ascii="Times New Roman" w:hAnsi="Times New Roman"/>
    </w:rPr>
  </w:style>
  <w:style w:type="paragraph" w:customStyle="1" w:styleId="TableCaption">
    <w:name w:val="Table Caption"/>
    <w:basedOn w:val="Caption"/>
    <w:rsid w:val="002E7CEE"/>
    <w:pPr>
      <w:keepNext/>
      <w:spacing w:after="120" w:line="480" w:lineRule="auto"/>
    </w:pPr>
    <w:rPr>
      <w:iCs w:val="0"/>
      <w:color w:val="auto"/>
      <w:sz w:val="24"/>
      <w:szCs w:val="24"/>
    </w:rPr>
  </w:style>
  <w:style w:type="table" w:customStyle="1" w:styleId="PlainTable21">
    <w:name w:val="Plain Table 21"/>
    <w:basedOn w:val="TableNormal"/>
    <w:rsid w:val="002E7CEE"/>
    <w:pPr>
      <w:spacing w:line="48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E7CE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E7CEE"/>
    <w:rPr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7CE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bbott</dc:creator>
  <cp:keywords/>
  <dc:description/>
  <cp:lastModifiedBy>Samuel Abbott</cp:lastModifiedBy>
  <cp:revision>1</cp:revision>
  <dcterms:created xsi:type="dcterms:W3CDTF">2019-03-04T17:05:00Z</dcterms:created>
  <dcterms:modified xsi:type="dcterms:W3CDTF">2019-03-04T17:05:00Z</dcterms:modified>
</cp:coreProperties>
</file>